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  <w:r>
              <w:rPr>
                <w:rFonts w:ascii="Calibri" w:hAnsi="Calibri"/>
                <w:sz w:val="20"/>
              </w:rPr>
              <w:t xml:space="preserve">, N = 1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Y</w:t>
            </w:r>
            <w:r>
              <w:rPr>
                <w:rFonts w:ascii="Calibri" w:hAnsi="Calibri"/>
                <w:sz w:val="20"/>
              </w:rPr>
              <w:t xml:space="preserve">, N = 1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_at_surge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32, 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43, 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8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7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roids_at_surge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8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e_categ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9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otgun_seq_bat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tch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tch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tch 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ioma_idh_mut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u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8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ioma_fu_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8 (318, 9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8 (160, 4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ioma_recurrent_status_at_sur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9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IQR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Chi-squared test; Wilcoxon rank sum exact test; Fisher's exact test; Wilcoxon rank sum test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8T20:04:13Z</dcterms:created>
  <dcterms:modified xsi:type="dcterms:W3CDTF">2024-05-28T20:0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